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1FF58" w14:textId="1B763A1F" w:rsidR="007F685B" w:rsidRDefault="00A25A9B" w:rsidP="007F685B">
      <w:r w:rsidRPr="00A25A9B">
        <w:rPr>
          <w:noProof/>
        </w:rPr>
        <w:drawing>
          <wp:anchor distT="0" distB="0" distL="114300" distR="114300" simplePos="0" relativeHeight="251659263" behindDoc="0" locked="0" layoutInCell="1" allowOverlap="1" wp14:anchorId="21A087E3" wp14:editId="2366978C">
            <wp:simplePos x="0" y="0"/>
            <wp:positionH relativeFrom="column">
              <wp:posOffset>-668669</wp:posOffset>
            </wp:positionH>
            <wp:positionV relativeFrom="paragraph">
              <wp:posOffset>-742950</wp:posOffset>
            </wp:positionV>
            <wp:extent cx="10179768" cy="7165570"/>
            <wp:effectExtent l="0" t="0" r="0" b="0"/>
            <wp:wrapNone/>
            <wp:docPr id="1920929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29655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9768" cy="716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53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2F1652" wp14:editId="108B7E5C">
                <wp:simplePos x="0" y="0"/>
                <wp:positionH relativeFrom="column">
                  <wp:posOffset>1670304</wp:posOffset>
                </wp:positionH>
                <wp:positionV relativeFrom="paragraph">
                  <wp:posOffset>-523622</wp:posOffset>
                </wp:positionV>
                <wp:extent cx="4434205" cy="450469"/>
                <wp:effectExtent l="0" t="0" r="0" b="698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205" cy="4504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0515F" w14:textId="7791B8A0" w:rsidR="007F685B" w:rsidRPr="007466C9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40"/>
                              </w:rPr>
                            </w:pPr>
                            <w:r w:rsidRPr="001D7304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TOPIC: </w:t>
                            </w:r>
                            <w:r w:rsidR="007466C9" w:rsidRPr="007466C9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36"/>
                                <w:szCs w:val="44"/>
                              </w:rPr>
                              <w:t>SCRUMDIDDLYUMPTIOUS!</w:t>
                            </w:r>
                          </w:p>
                          <w:p w14:paraId="34CE86B9" w14:textId="77777777" w:rsidR="007F685B" w:rsidRPr="00871828" w:rsidRDefault="007F685B" w:rsidP="007F685B">
                            <w:pPr>
                              <w:rPr>
                                <w:rFonts w:ascii="Comic Sans MS" w:hAnsi="Comic Sans MS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2F1652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31.5pt;margin-top:-41.25pt;width:349.15pt;height:3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" filled="f" stroked="f">
                <v:textbox>
                  <w:txbxContent>
                    <w:p w14:paraId="4AD0515F" w14:textId="7791B8A0" w:rsidR="007F685B" w:rsidRPr="007466C9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B050"/>
                          <w:sz w:val="32"/>
                          <w:szCs w:val="40"/>
                        </w:rPr>
                      </w:pPr>
                      <w:r w:rsidRPr="001D7304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TOPIC: </w:t>
                      </w:r>
                      <w:r w:rsidR="007466C9" w:rsidRPr="007466C9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36"/>
                          <w:szCs w:val="44"/>
                        </w:rPr>
                        <w:t>SCRUMDIDDLYUMPTIOUS!</w:t>
                      </w:r>
                    </w:p>
                    <w:p w14:paraId="34CE86B9" w14:textId="77777777" w:rsidR="007F685B" w:rsidRPr="00871828" w:rsidRDefault="007F685B" w:rsidP="007F685B">
                      <w:pPr>
                        <w:rPr>
                          <w:rFonts w:ascii="Comic Sans MS" w:hAnsi="Comic Sans MS"/>
                          <w:color w:val="00B05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w:drawing>
          <wp:anchor distT="0" distB="0" distL="114300" distR="114300" simplePos="0" relativeHeight="251660288" behindDoc="0" locked="0" layoutInCell="1" allowOverlap="1" wp14:anchorId="753919C0" wp14:editId="6D2F82A8">
            <wp:simplePos x="0" y="0"/>
            <wp:positionH relativeFrom="column">
              <wp:posOffset>-232103</wp:posOffset>
            </wp:positionH>
            <wp:positionV relativeFrom="paragraph">
              <wp:posOffset>-591185</wp:posOffset>
            </wp:positionV>
            <wp:extent cx="1056138" cy="6487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38" cy="648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B4B97F" wp14:editId="2C64DF39">
                <wp:simplePos x="0" y="0"/>
                <wp:positionH relativeFrom="column">
                  <wp:posOffset>6564520</wp:posOffset>
                </wp:positionH>
                <wp:positionV relativeFrom="paragraph">
                  <wp:posOffset>-574454</wp:posOffset>
                </wp:positionV>
                <wp:extent cx="2899410" cy="695822"/>
                <wp:effectExtent l="19050" t="19050" r="34290" b="47625"/>
                <wp:wrapNone/>
                <wp:docPr id="29" name="Rectangle: Rounded Corner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9410" cy="695822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1A3C9D2" id="Rectangle: Rounded Corners 29" o:spid="_x0000_s1026" style="position:absolute;margin-left:516.9pt;margin-top:-45.25pt;width:228.3pt;height:5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2274A1" wp14:editId="19883E46">
                <wp:simplePos x="0" y="0"/>
                <wp:positionH relativeFrom="column">
                  <wp:posOffset>6625618</wp:posOffset>
                </wp:positionH>
                <wp:positionV relativeFrom="paragraph">
                  <wp:posOffset>-522274</wp:posOffset>
                </wp:positionV>
                <wp:extent cx="2812415" cy="1268730"/>
                <wp:effectExtent l="1905" t="3810" r="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2415" cy="1268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37B75" w14:textId="6E882C51" w:rsidR="007F685B" w:rsidRDefault="00960D07" w:rsidP="00960D07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>Pine</w:t>
                            </w:r>
                            <w:r w:rsidR="007F685B">
                              <w:rPr>
                                <w:rFonts w:ascii="Comic Sans MS" w:hAnsi="Comic Sans MS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Class –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466C9">
                              <w:rPr>
                                <w:rFonts w:ascii="Comic Sans MS" w:hAnsi="Comic Sans MS"/>
                                <w:iCs/>
                                <w:color w:val="0070C0"/>
                                <w:sz w:val="32"/>
                                <w:szCs w:val="32"/>
                              </w:rPr>
                              <w:t>Summer 2</w:t>
                            </w:r>
                          </w:p>
                          <w:p w14:paraId="340430D0" w14:textId="74C4DC13" w:rsidR="007F685B" w:rsidRDefault="00871828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           </w:t>
                            </w:r>
                            <w:r w:rsid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1</w:t>
                            </w:r>
                            <w:r w:rsidR="00960D07" w:rsidRP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ne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– </w:t>
                            </w:r>
                            <w:r w:rsid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17</w:t>
                            </w:r>
                            <w:proofErr w:type="gramEnd"/>
                            <w:r w:rsidR="00960D07" w:rsidRP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960D07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July</w:t>
                            </w:r>
                            <w:r w:rsidR="007F685B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 xml:space="preserve"> 202</w:t>
                            </w:r>
                            <w:r w:rsidR="007466C9"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  <w:t>6</w:t>
                            </w:r>
                          </w:p>
                          <w:p w14:paraId="1FD17867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iCs/>
                                <w:color w:val="0070C0"/>
                                <w:sz w:val="2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2274A1" id="Text Box 22" o:spid="_x0000_s1027" type="#_x0000_t202" style="position:absolute;margin-left:521.7pt;margin-top:-41.1pt;width:221.45pt;height:9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" filled="f" fillcolor="black" stroked="f" strokeweight="6pt">
                <v:stroke linestyle="thickBetweenThin"/>
                <v:textbox>
                  <w:txbxContent>
                    <w:p w14:paraId="6AE37B75" w14:textId="6E882C51" w:rsidR="007F685B" w:rsidRDefault="00960D07" w:rsidP="00960D07">
                      <w:pPr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>Pine</w:t>
                      </w:r>
                      <w:r w:rsidR="007F685B">
                        <w:rPr>
                          <w:rFonts w:ascii="Comic Sans MS" w:hAnsi="Comic Sans MS"/>
                          <w:b/>
                          <w:color w:val="0070C0"/>
                          <w:sz w:val="32"/>
                          <w:szCs w:val="32"/>
                        </w:rPr>
                        <w:t xml:space="preserve"> Class –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7466C9">
                        <w:rPr>
                          <w:rFonts w:ascii="Comic Sans MS" w:hAnsi="Comic Sans MS"/>
                          <w:iCs/>
                          <w:color w:val="0070C0"/>
                          <w:sz w:val="32"/>
                          <w:szCs w:val="32"/>
                        </w:rPr>
                        <w:t>Summer 2</w:t>
                      </w:r>
                    </w:p>
                    <w:p w14:paraId="340430D0" w14:textId="74C4DC13" w:rsidR="007F685B" w:rsidRDefault="00871828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           </w:t>
                      </w:r>
                      <w:r w:rsid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1</w:t>
                      </w:r>
                      <w:r w:rsidR="00960D07" w:rsidRP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st</w:t>
                      </w:r>
                      <w:r w:rsid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ne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</w:t>
                      </w:r>
                      <w:proofErr w:type="gramStart"/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– </w:t>
                      </w:r>
                      <w:r w:rsid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17</w:t>
                      </w:r>
                      <w:proofErr w:type="gramEnd"/>
                      <w:r w:rsidR="00960D07" w:rsidRP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  <w:vertAlign w:val="superscript"/>
                        </w:rPr>
                        <w:t>th</w:t>
                      </w:r>
                      <w:r w:rsidR="00960D07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July</w:t>
                      </w:r>
                      <w:r w:rsidR="007F685B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 xml:space="preserve"> 202</w:t>
                      </w:r>
                      <w:r w:rsidR="007466C9"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  <w:t>6</w:t>
                      </w:r>
                    </w:p>
                    <w:p w14:paraId="1FD17867" w14:textId="77777777" w:rsidR="007F685B" w:rsidRDefault="007F685B" w:rsidP="007F685B">
                      <w:pPr>
                        <w:rPr>
                          <w:rFonts w:ascii="Comic Sans MS" w:hAnsi="Comic Sans MS"/>
                          <w:iCs/>
                          <w:color w:val="0070C0"/>
                          <w:sz w:val="2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81919481"/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C19C" wp14:editId="654BEF07">
                <wp:simplePos x="0" y="0"/>
                <wp:positionH relativeFrom="column">
                  <wp:posOffset>-635000</wp:posOffset>
                </wp:positionH>
                <wp:positionV relativeFrom="paragraph">
                  <wp:posOffset>280670</wp:posOffset>
                </wp:positionV>
                <wp:extent cx="3195320" cy="3043555"/>
                <wp:effectExtent l="0" t="0" r="24130" b="23495"/>
                <wp:wrapNone/>
                <wp:docPr id="46" name="Rectangle: Rounded Corners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355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FFFF00">
                            <a:alpha val="40000"/>
                          </a:srgbClr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C678D3" id="Rectangle: Rounded Corners 46" o:spid="_x0000_s1026" style="position:absolute;margin-left:-50pt;margin-top:22.1pt;width:251.6pt;height:2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" fillcolor="yellow" strokecolor="yellow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1A8797" wp14:editId="78BAB70B">
                <wp:simplePos x="0" y="0"/>
                <wp:positionH relativeFrom="column">
                  <wp:posOffset>2790190</wp:posOffset>
                </wp:positionH>
                <wp:positionV relativeFrom="paragraph">
                  <wp:posOffset>277495</wp:posOffset>
                </wp:positionV>
                <wp:extent cx="3195320" cy="3048635"/>
                <wp:effectExtent l="0" t="0" r="24130" b="18415"/>
                <wp:wrapNone/>
                <wp:docPr id="44" name="Rectangle: Rounded Corners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8635"/>
                        </a:xfrm>
                        <a:prstGeom prst="roundRect">
                          <a:avLst>
                            <a:gd name="adj" fmla="val 5824"/>
                          </a:avLst>
                        </a:prstGeom>
                        <a:solidFill>
                          <a:srgbClr val="0070C0">
                            <a:alpha val="40000"/>
                          </a:srgbClr>
                        </a:solidFill>
                        <a:ln w="254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11C541" id="Rectangle: Rounded Corners 44" o:spid="_x0000_s1026" style="position:absolute;margin-left:219.7pt;margin-top:21.85pt;width:251.6pt;height:24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8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" fillcolor="#0070c0" strokecolor="#0070c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D0A70A" wp14:editId="67391EAC">
                <wp:simplePos x="0" y="0"/>
                <wp:positionH relativeFrom="column">
                  <wp:posOffset>6246495</wp:posOffset>
                </wp:positionH>
                <wp:positionV relativeFrom="paragraph">
                  <wp:posOffset>3448050</wp:posOffset>
                </wp:positionV>
                <wp:extent cx="3195320" cy="1382395"/>
                <wp:effectExtent l="0" t="0" r="24130" b="27305"/>
                <wp:wrapNone/>
                <wp:docPr id="43" name="Rectangle: Rounded Corner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382395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2382FC" id="Rectangle: Rounded Corners 43" o:spid="_x0000_s1026" style="position:absolute;margin-left:491.85pt;margin-top:271.5pt;width:251.6pt;height:108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A4F5CA" wp14:editId="30D906A2">
                <wp:simplePos x="0" y="0"/>
                <wp:positionH relativeFrom="column">
                  <wp:posOffset>6246495</wp:posOffset>
                </wp:positionH>
                <wp:positionV relativeFrom="paragraph">
                  <wp:posOffset>3453130</wp:posOffset>
                </wp:positionV>
                <wp:extent cx="3195320" cy="276225"/>
                <wp:effectExtent l="7620" t="5080" r="6985" b="4445"/>
                <wp:wrapNone/>
                <wp:docPr id="42" name="Rectangle: Rounded Corners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4D6A8A" id="Rectangle: Rounded Corners 42" o:spid="_x0000_s1026" style="position:absolute;margin-left:491.85pt;margin-top:271.9pt;width:251.6pt;height:2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7600FA" wp14:editId="606660CC">
                <wp:simplePos x="0" y="0"/>
                <wp:positionH relativeFrom="column">
                  <wp:posOffset>6247765</wp:posOffset>
                </wp:positionH>
                <wp:positionV relativeFrom="paragraph">
                  <wp:posOffset>5003800</wp:posOffset>
                </wp:positionV>
                <wp:extent cx="3195320" cy="1261110"/>
                <wp:effectExtent l="0" t="0" r="24130" b="15240"/>
                <wp:wrapNone/>
                <wp:docPr id="41" name="Rectangle: Rounded Corner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1261110"/>
                        </a:xfrm>
                        <a:prstGeom prst="roundRect">
                          <a:avLst>
                            <a:gd name="adj" fmla="val 1557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7BFB382" id="Rectangle: Rounded Corners 41" o:spid="_x0000_s1026" style="position:absolute;margin-left:491.95pt;margin-top:394pt;width:251.6pt;height:9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2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10524E" wp14:editId="46122C6F">
                <wp:simplePos x="0" y="0"/>
                <wp:positionH relativeFrom="column">
                  <wp:posOffset>6264910</wp:posOffset>
                </wp:positionH>
                <wp:positionV relativeFrom="paragraph">
                  <wp:posOffset>4970145</wp:posOffset>
                </wp:positionV>
                <wp:extent cx="3195320" cy="275590"/>
                <wp:effectExtent l="6985" t="7620" r="7620" b="2540"/>
                <wp:wrapNone/>
                <wp:docPr id="40" name="Rectangle: Rounded Corners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02E5CC" id="Rectangle: Rounded Corners 40" o:spid="_x0000_s1026" style="position:absolute;margin-left:493.3pt;margin-top:391.35pt;width:251.6pt;height:2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327238" wp14:editId="524B1B8D">
                <wp:simplePos x="0" y="0"/>
                <wp:positionH relativeFrom="column">
                  <wp:posOffset>3700780</wp:posOffset>
                </wp:positionH>
                <wp:positionV relativeFrom="paragraph">
                  <wp:posOffset>3448050</wp:posOffset>
                </wp:positionV>
                <wp:extent cx="2284730" cy="1377315"/>
                <wp:effectExtent l="0" t="0" r="20320" b="13335"/>
                <wp:wrapNone/>
                <wp:docPr id="39" name="Rectangle: Rounded Corner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4730" cy="137731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FB3E8F3" id="Rectangle: Rounded Corners 39" o:spid="_x0000_s1026" style="position:absolute;margin-left:291.4pt;margin-top:271.5pt;width:179.9pt;height:108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54C02A" wp14:editId="5BF7F8A7">
                <wp:simplePos x="0" y="0"/>
                <wp:positionH relativeFrom="column">
                  <wp:posOffset>3700780</wp:posOffset>
                </wp:positionH>
                <wp:positionV relativeFrom="paragraph">
                  <wp:posOffset>3453130</wp:posOffset>
                </wp:positionV>
                <wp:extent cx="2288540" cy="276225"/>
                <wp:effectExtent l="5080" t="5080" r="1905" b="4445"/>
                <wp:wrapNone/>
                <wp:docPr id="38" name="Rectangle: Rounded Corner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8540" cy="2762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DBCB435" id="Rectangle: Rounded Corners 38" o:spid="_x0000_s1026" style="position:absolute;margin-left:291.4pt;margin-top:271.9pt;width:180.2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8F89A9" wp14:editId="2C6EB844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105910" cy="2811780"/>
                <wp:effectExtent l="16510" t="19050" r="20955" b="17145"/>
                <wp:wrapNone/>
                <wp:docPr id="36" name="Rectangle: Rounded Corner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5910" cy="2811780"/>
                        </a:xfrm>
                        <a:prstGeom prst="roundRect">
                          <a:avLst>
                            <a:gd name="adj" fmla="val 12495"/>
                          </a:avLst>
                        </a:prstGeom>
                        <a:solidFill>
                          <a:srgbClr val="FF0000">
                            <a:alpha val="39999"/>
                          </a:srgbClr>
                        </a:solidFill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3C55C9D" id="Rectangle: Rounded Corners 36" o:spid="_x0000_s1026" style="position:absolute;margin-left:-50.45pt;margin-top:271.5pt;width:323.3pt;height:221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81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" fillcolor="red" strokecolor="red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A0E74A" wp14:editId="704CC550">
                <wp:simplePos x="0" y="0"/>
                <wp:positionH relativeFrom="column">
                  <wp:posOffset>-622935</wp:posOffset>
                </wp:positionH>
                <wp:positionV relativeFrom="paragraph">
                  <wp:posOffset>280670</wp:posOffset>
                </wp:positionV>
                <wp:extent cx="3185160" cy="401320"/>
                <wp:effectExtent l="15240" t="13970" r="19050" b="13335"/>
                <wp:wrapNone/>
                <wp:docPr id="35" name="Rectangle: Rounded Corner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FFFF00"/>
                        </a:solidFill>
                        <a:ln w="25400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FE04819" id="Rectangle: Rounded Corners 35" o:spid="_x0000_s1026" style="position:absolute;margin-left:-49.05pt;margin-top:22.1pt;width:250.8pt;height:31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" fillcolor="yellow" strokecolor="yellow" strokeweight="2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A4A5F2" wp14:editId="604B3A02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1294765"/>
                <wp:effectExtent l="0" t="0" r="11430" b="19685"/>
                <wp:wrapNone/>
                <wp:docPr id="33" name="Rectangle: Rounded Corner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1294765"/>
                        </a:xfrm>
                        <a:prstGeom prst="roundRect">
                          <a:avLst>
                            <a:gd name="adj" fmla="val 15259"/>
                          </a:avLst>
                        </a:prstGeom>
                        <a:solidFill>
                          <a:srgbClr val="7030A0">
                            <a:alpha val="40000"/>
                          </a:srgbClr>
                        </a:solidFill>
                        <a:ln w="254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00DD0D" id="Rectangle: Rounded Corners 33" o:spid="_x0000_s1026" style="position:absolute;margin-left:4in;margin-top:391.35pt;width:183.6pt;height:101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0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" fillcolor="#7030a0" strokecolor="#7030a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7F192A" wp14:editId="0E947DF8">
                <wp:simplePos x="0" y="0"/>
                <wp:positionH relativeFrom="column">
                  <wp:posOffset>3657600</wp:posOffset>
                </wp:positionH>
                <wp:positionV relativeFrom="paragraph">
                  <wp:posOffset>4970145</wp:posOffset>
                </wp:positionV>
                <wp:extent cx="2331720" cy="275590"/>
                <wp:effectExtent l="0" t="7620" r="1905" b="2540"/>
                <wp:wrapNone/>
                <wp:docPr id="32" name="Rectangle: Rounded Corner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31720" cy="27559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933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DDBC1B" id="Rectangle: Rounded Corners 32" o:spid="_x0000_s1026" style="position:absolute;margin-left:4in;margin-top:391.35pt;width:183.6pt;height:21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" fillcolor="#7030a0" stroked="f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1E48" wp14:editId="6C12B2E2">
                <wp:simplePos x="0" y="0"/>
                <wp:positionH relativeFrom="column">
                  <wp:posOffset>1556385</wp:posOffset>
                </wp:positionH>
                <wp:positionV relativeFrom="paragraph">
                  <wp:posOffset>-1142365</wp:posOffset>
                </wp:positionV>
                <wp:extent cx="4939665" cy="685800"/>
                <wp:effectExtent l="3810" t="635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96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ri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FF63A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48"/>
                                <w:szCs w:val="48"/>
                              </w:rPr>
                              <w:t>Half Term Curriculum Overview</w:t>
                            </w:r>
                          </w:p>
                          <w:p w14:paraId="3776181D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color w:val="0000CE"/>
                                <w:sz w:val="48"/>
                                <w:szCs w:val="48"/>
                              </w:rPr>
                            </w:pPr>
                          </w:p>
                          <w:p w14:paraId="4887F2EA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27EE7C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1E48" id="Text Box 30" o:spid="_x0000_s1028" type="#_x0000_t202" style="position:absolute;margin-left:122.55pt;margin-top:-89.95pt;width:388.95pt;height:5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" filled="f" stroked="f" strokeweight="6pt">
                <v:stroke linestyle="thickBetweenThin"/>
                <v:textbox>
                  <w:txbxContent>
                    <w:p w14:paraId="775FF63A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48"/>
                          <w:szCs w:val="48"/>
                        </w:rPr>
                        <w:t>Half Term Curriculum Overview</w:t>
                      </w:r>
                    </w:p>
                    <w:p w14:paraId="3776181D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color w:val="0000CE"/>
                          <w:sz w:val="48"/>
                          <w:szCs w:val="48"/>
                        </w:rPr>
                      </w:pPr>
                    </w:p>
                    <w:p w14:paraId="4887F2EA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  <w:p w14:paraId="227EE7CE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3D3B65" wp14:editId="1CCFA06F">
                <wp:simplePos x="0" y="0"/>
                <wp:positionH relativeFrom="column">
                  <wp:posOffset>6247765</wp:posOffset>
                </wp:positionH>
                <wp:positionV relativeFrom="paragraph">
                  <wp:posOffset>278130</wp:posOffset>
                </wp:positionV>
                <wp:extent cx="3195320" cy="3046095"/>
                <wp:effectExtent l="0" t="0" r="24130" b="20955"/>
                <wp:wrapNone/>
                <wp:docPr id="28" name="Rectangle: Rounded Corner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3046095"/>
                        </a:xfrm>
                        <a:prstGeom prst="roundRect">
                          <a:avLst>
                            <a:gd name="adj" fmla="val 7741"/>
                          </a:avLst>
                        </a:prstGeom>
                        <a:solidFill>
                          <a:srgbClr val="92D050">
                            <a:alpha val="40000"/>
                          </a:srgbClr>
                        </a:solidFill>
                        <a:ln w="254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C1DCB8C" id="Rectangle: Rounded Corners 28" o:spid="_x0000_s1026" style="position:absolute;margin-left:491.95pt;margin-top:21.9pt;width:251.6pt;height:239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0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" fillcolor="#92d050" strokecolor="#92d050" strokeweight="2pt">
                <v:fill opacity="26214f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F80FE6" wp14:editId="47E4898C">
                <wp:simplePos x="0" y="0"/>
                <wp:positionH relativeFrom="column">
                  <wp:posOffset>6235065</wp:posOffset>
                </wp:positionH>
                <wp:positionV relativeFrom="paragraph">
                  <wp:posOffset>3382010</wp:posOffset>
                </wp:positionV>
                <wp:extent cx="3206750" cy="472440"/>
                <wp:effectExtent l="0" t="635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A8745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SHE and RE</w:t>
                            </w:r>
                          </w:p>
                          <w:p w14:paraId="46F455F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80FE6" id="Text Box 26" o:spid="_x0000_s1029" type="#_x0000_t202" style="position:absolute;margin-left:490.95pt;margin-top:266.3pt;width:252.5pt;height:37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un4w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" filled="f" fillcolor="#330" stroked="f">
                <v:textbox>
                  <w:txbxContent>
                    <w:p w14:paraId="780A8745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SHE and RE</w:t>
                      </w:r>
                    </w:p>
                    <w:p w14:paraId="46F455FB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786AAEA" wp14:editId="3744AD93">
                <wp:simplePos x="0" y="0"/>
                <wp:positionH relativeFrom="column">
                  <wp:posOffset>6246495</wp:posOffset>
                </wp:positionH>
                <wp:positionV relativeFrom="paragraph">
                  <wp:posOffset>4907280</wp:posOffset>
                </wp:positionV>
                <wp:extent cx="3206750" cy="338455"/>
                <wp:effectExtent l="0" t="1905" r="0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376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4AFD9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31FB1796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AAEA" id="Text Box 25" o:spid="_x0000_s1030" type="#_x0000_t202" style="position:absolute;margin-left:491.85pt;margin-top:386.4pt;width:252.5pt;height:2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" filled="f" fillcolor="#1f3763" stroked="f">
                <v:textbox>
                  <w:txbxContent>
                    <w:p w14:paraId="7DA4AFD9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PE</w:t>
                      </w:r>
                    </w:p>
                    <w:p w14:paraId="31FB1796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57D456" wp14:editId="3DE5F616">
                <wp:simplePos x="0" y="0"/>
                <wp:positionH relativeFrom="column">
                  <wp:posOffset>3691255</wp:posOffset>
                </wp:positionH>
                <wp:positionV relativeFrom="paragraph">
                  <wp:posOffset>3382010</wp:posOffset>
                </wp:positionV>
                <wp:extent cx="2414905" cy="472440"/>
                <wp:effectExtent l="0" t="635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C7577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10C3447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7D456" id="Text Box 24" o:spid="_x0000_s1031" type="#_x0000_t202" style="position:absolute;margin-left:290.65pt;margin-top:266.3pt;width:190.15pt;height:37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" filled="f" fillcolor="#330" stroked="f">
                <v:textbox>
                  <w:txbxContent>
                    <w:p w14:paraId="7ACC7577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Computing</w:t>
                      </w:r>
                    </w:p>
                    <w:p w14:paraId="10C3447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79AE5A" wp14:editId="0B77121F">
                <wp:simplePos x="0" y="0"/>
                <wp:positionH relativeFrom="column">
                  <wp:posOffset>3657600</wp:posOffset>
                </wp:positionH>
                <wp:positionV relativeFrom="paragraph">
                  <wp:posOffset>4907280</wp:posOffset>
                </wp:positionV>
                <wp:extent cx="2288540" cy="472440"/>
                <wp:effectExtent l="0" t="1905" r="0" b="190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3F722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usic</w:t>
                            </w:r>
                          </w:p>
                          <w:p w14:paraId="0DBCDD0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9AE5A" id="Text Box 23" o:spid="_x0000_s1032" type="#_x0000_t202" style="position:absolute;margin-left:4in;margin-top:386.4pt;width:180.2pt;height:37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" filled="f" fillcolor="#330" stroked="f">
                <v:textbox>
                  <w:txbxContent>
                    <w:p w14:paraId="7BD3F722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usic</w:t>
                      </w:r>
                    </w:p>
                    <w:p w14:paraId="0DBCDD00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E13EB2" wp14:editId="5C64BA28">
                <wp:simplePos x="0" y="0"/>
                <wp:positionH relativeFrom="column">
                  <wp:posOffset>1671955</wp:posOffset>
                </wp:positionH>
                <wp:positionV relativeFrom="paragraph">
                  <wp:posOffset>-574675</wp:posOffset>
                </wp:positionV>
                <wp:extent cx="4587240" cy="589915"/>
                <wp:effectExtent l="33655" t="34925" r="36830" b="32385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87240" cy="589915"/>
                        </a:xfrm>
                        <a:prstGeom prst="roundRect">
                          <a:avLst>
                            <a:gd name="adj" fmla="val 20185"/>
                          </a:avLst>
                        </a:prstGeom>
                        <a:solidFill>
                          <a:srgbClr val="FFFFFF">
                            <a:alpha val="89999"/>
                          </a:srgbClr>
                        </a:solidFill>
                        <a:ln w="57150" cmpd="dbl">
                          <a:solidFill>
                            <a:srgbClr val="0000C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31CE097" id="Rectangle: Rounded Corners 21" o:spid="_x0000_s1026" style="position:absolute;margin-left:131.65pt;margin-top:-45.25pt;width:361.2pt;height:4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32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" strokecolor="#0000ce" strokeweight="4.5pt">
                <v:fill opacity="58853f"/>
                <v:stroke linestyle="thinThin"/>
              </v:round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781198" wp14:editId="21C180F4">
                <wp:simplePos x="0" y="0"/>
                <wp:positionH relativeFrom="column">
                  <wp:posOffset>-730250</wp:posOffset>
                </wp:positionH>
                <wp:positionV relativeFrom="paragraph">
                  <wp:posOffset>267970</wp:posOffset>
                </wp:positionV>
                <wp:extent cx="3206750" cy="472440"/>
                <wp:effectExtent l="3175" t="1270" r="0" b="254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9BD9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446C35A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81198" id="Text Box 19" o:spid="_x0000_s1033" type="#_x0000_t202" style="position:absolute;margin-left:-57.5pt;margin-top:21.1pt;width:252.5pt;height:37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" filled="f" fillcolor="#330" stroked="f">
                <v:textbox>
                  <w:txbxContent>
                    <w:p w14:paraId="6779BD9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English</w:t>
                      </w:r>
                    </w:p>
                    <w:p w14:paraId="446C35A2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47CAD7" wp14:editId="2EB785D5">
                <wp:simplePos x="0" y="0"/>
                <wp:positionH relativeFrom="column">
                  <wp:posOffset>2804160</wp:posOffset>
                </wp:positionH>
                <wp:positionV relativeFrom="paragraph">
                  <wp:posOffset>278130</wp:posOffset>
                </wp:positionV>
                <wp:extent cx="3185160" cy="401320"/>
                <wp:effectExtent l="3810" t="1905" r="1905" b="6350"/>
                <wp:wrapNone/>
                <wp:docPr id="18" name="Rectangle: Rounded Corner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01320"/>
                        </a:xfrm>
                        <a:prstGeom prst="roundRect">
                          <a:avLst>
                            <a:gd name="adj" fmla="val 39875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F39EDBD" id="Rectangle: Rounded Corners 18" o:spid="_x0000_s1026" style="position:absolute;margin-left:220.8pt;margin-top:21.9pt;width:250.8pt;height:3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613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" fillcolor="#0070c0" stroked="f" strokecolor="#fc0" strokeweight="1.5pt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3D4CAE" wp14:editId="1909CC1D">
                <wp:simplePos x="0" y="0"/>
                <wp:positionH relativeFrom="column">
                  <wp:posOffset>2775585</wp:posOffset>
                </wp:positionH>
                <wp:positionV relativeFrom="paragraph">
                  <wp:posOffset>267970</wp:posOffset>
                </wp:positionV>
                <wp:extent cx="3209925" cy="472440"/>
                <wp:effectExtent l="3810" t="1270" r="0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43DE6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>Mathematics</w:t>
                            </w:r>
                          </w:p>
                          <w:p w14:paraId="3DB7636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D4CAE" id="Text Box 17" o:spid="_x0000_s1034" type="#_x0000_t202" style="position:absolute;margin-left:218.55pt;margin-top:21.1pt;width:252.75pt;height:37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YJ5AEAAKgDAAAOAAAAZHJzL2Uyb0RvYy54bWysU1Fv0zAQfkfiP1h+p0lDx9ao6TQ2DSGN&#10;gTT4AY5jJxaJz5zdJuXXc3a6rsAb4sXy3Tnffd93l831NPRsr9AbsBVfLnLOlJXQGNtW/NvX+zd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" filled="f" fillcolor="#330" stroked="f">
                <v:textbox>
                  <w:txbxContent>
                    <w:p w14:paraId="20B43DE6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>Mathematics</w:t>
                      </w:r>
                    </w:p>
                    <w:p w14:paraId="3DB7636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B3A05A" wp14:editId="7ACA54B5">
                <wp:simplePos x="0" y="0"/>
                <wp:positionH relativeFrom="column">
                  <wp:posOffset>-640715</wp:posOffset>
                </wp:positionH>
                <wp:positionV relativeFrom="paragraph">
                  <wp:posOffset>3448050</wp:posOffset>
                </wp:positionV>
                <wp:extent cx="4089400" cy="401320"/>
                <wp:effectExtent l="6985" t="9525" r="8890" b="8255"/>
                <wp:wrapNone/>
                <wp:docPr id="16" name="Rectangle: Rounded Corner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9400" cy="40132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B74AE6" id="Rectangle: Rounded Corners 16" o:spid="_x0000_s1026" style="position:absolute;margin-left:-50.45pt;margin-top:271.5pt;width:322pt;height:31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" fillcolor="red" strokecolor="#93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76515" wp14:editId="082A24DB">
                <wp:simplePos x="0" y="0"/>
                <wp:positionH relativeFrom="column">
                  <wp:posOffset>6259195</wp:posOffset>
                </wp:positionH>
                <wp:positionV relativeFrom="paragraph">
                  <wp:posOffset>282575</wp:posOffset>
                </wp:positionV>
                <wp:extent cx="3195320" cy="401320"/>
                <wp:effectExtent l="10795" t="6350" r="13335" b="11430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5320" cy="401320"/>
                        </a:xfrm>
                        <a:prstGeom prst="roundRect">
                          <a:avLst>
                            <a:gd name="adj" fmla="val 30296"/>
                          </a:avLst>
                        </a:prstGeom>
                        <a:solidFill>
                          <a:srgbClr val="00CC00"/>
                        </a:solidFill>
                        <a:ln w="9525">
                          <a:solidFill>
                            <a:srgbClr val="00CC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D8D028C" id="Rectangle: Rounded Corners 14" o:spid="_x0000_s1026" style="position:absolute;margin-left:492.85pt;margin-top:22.25pt;width:251.6pt;height:31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98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" fillcolor="#0c0" strokecolor="#0c0"/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2D7FEA" wp14:editId="5703C591">
                <wp:simplePos x="0" y="0"/>
                <wp:positionH relativeFrom="column">
                  <wp:posOffset>6247765</wp:posOffset>
                </wp:positionH>
                <wp:positionV relativeFrom="paragraph">
                  <wp:posOffset>267970</wp:posOffset>
                </wp:positionV>
                <wp:extent cx="3206750" cy="384810"/>
                <wp:effectExtent l="0" t="1270" r="381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E343B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cience </w:t>
                            </w:r>
                          </w:p>
                          <w:p w14:paraId="3EC69CB1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D7FEA" id="Text Box 13" o:spid="_x0000_s1035" type="#_x0000_t202" style="position:absolute;margin-left:491.95pt;margin-top:21.1pt;width:252.5pt;height:30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" filled="f" fillcolor="#330" stroked="f" strokecolor="#4472c4">
                <v:textbox>
                  <w:txbxContent>
                    <w:p w14:paraId="411E343B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Science </w:t>
                      </w:r>
                    </w:p>
                    <w:p w14:paraId="3EC69CB1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D451B8" wp14:editId="5086AEEF">
                <wp:simplePos x="0" y="0"/>
                <wp:positionH relativeFrom="column">
                  <wp:posOffset>6275705</wp:posOffset>
                </wp:positionH>
                <wp:positionV relativeFrom="paragraph">
                  <wp:posOffset>5245735</wp:posOffset>
                </wp:positionV>
                <wp:extent cx="3143885" cy="1014095"/>
                <wp:effectExtent l="8255" t="6985" r="635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3885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399E1" id="Rectangle 10" o:spid="_x0000_s1026" style="position:absolute;margin-left:494.15pt;margin-top:413.05pt;width:247.55pt;height:79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84FEC92" wp14:editId="76F0D76E">
                <wp:simplePos x="0" y="0"/>
                <wp:positionH relativeFrom="column">
                  <wp:posOffset>3700780</wp:posOffset>
                </wp:positionH>
                <wp:positionV relativeFrom="paragraph">
                  <wp:posOffset>5245735</wp:posOffset>
                </wp:positionV>
                <wp:extent cx="2245360" cy="1014095"/>
                <wp:effectExtent l="5080" t="6985" r="6985" b="762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5360" cy="10140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2D04CB" id="Rectangle 9" o:spid="_x0000_s1026" style="position:absolute;margin-left:291.4pt;margin-top:413.05pt;width:176.8pt;height:79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FMelw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D333FA7" wp14:editId="0CB53003">
                <wp:simplePos x="0" y="0"/>
                <wp:positionH relativeFrom="column">
                  <wp:posOffset>6275705</wp:posOffset>
                </wp:positionH>
                <wp:positionV relativeFrom="paragraph">
                  <wp:posOffset>3787140</wp:posOffset>
                </wp:positionV>
                <wp:extent cx="3184525" cy="996950"/>
                <wp:effectExtent l="8255" t="5715" r="762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73EF94" id="Rectangle 8" o:spid="_x0000_s1026" style="position:absolute;margin-left:494.15pt;margin-top:298.2pt;width:250.75pt;height:78.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21DE6B9" wp14:editId="4C883F5B">
                <wp:simplePos x="0" y="0"/>
                <wp:positionH relativeFrom="column">
                  <wp:posOffset>3700780</wp:posOffset>
                </wp:positionH>
                <wp:positionV relativeFrom="paragraph">
                  <wp:posOffset>3787140</wp:posOffset>
                </wp:positionV>
                <wp:extent cx="2273935" cy="996950"/>
                <wp:effectExtent l="5080" t="5715" r="6985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3935" cy="996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400D65" id="Rectangle 7" o:spid="_x0000_s1026" style="position:absolute;margin-left:291.4pt;margin-top:298.2pt;width:179.05pt;height:78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0292731" wp14:editId="45025BF7">
                <wp:simplePos x="0" y="0"/>
                <wp:positionH relativeFrom="column">
                  <wp:posOffset>-574675</wp:posOffset>
                </wp:positionH>
                <wp:positionV relativeFrom="paragraph">
                  <wp:posOffset>3854450</wp:posOffset>
                </wp:positionV>
                <wp:extent cx="3971925" cy="2311400"/>
                <wp:effectExtent l="6350" t="6350" r="3175" b="63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1925" cy="2311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9FF38" id="Rectangle 6" o:spid="_x0000_s1026" style="position:absolute;margin-left:-45.25pt;margin-top:303.5pt;width:312.75pt;height:18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1506E" wp14:editId="3CCE287E">
                <wp:simplePos x="0" y="0"/>
                <wp:positionH relativeFrom="column">
                  <wp:posOffset>6275705</wp:posOffset>
                </wp:positionH>
                <wp:positionV relativeFrom="paragraph">
                  <wp:posOffset>742315</wp:posOffset>
                </wp:positionV>
                <wp:extent cx="3166110" cy="2520950"/>
                <wp:effectExtent l="8255" t="8890" r="6985" b="381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66110" cy="25209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610FDD" id="Rectangle 5" o:spid="_x0000_s1026" style="position:absolute;margin-left:494.15pt;margin-top:58.45pt;width:249.3pt;height:198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074654" wp14:editId="556F4D1B">
                <wp:simplePos x="0" y="0"/>
                <wp:positionH relativeFrom="column">
                  <wp:posOffset>2790190</wp:posOffset>
                </wp:positionH>
                <wp:positionV relativeFrom="paragraph">
                  <wp:posOffset>679450</wp:posOffset>
                </wp:positionV>
                <wp:extent cx="3184525" cy="2583815"/>
                <wp:effectExtent l="8890" t="3175" r="698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AF01CE" id="Rectangle 4" o:spid="_x0000_s1026" style="position:absolute;margin-left:219.7pt;margin-top:53.5pt;width:250.75pt;height:203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" stroked="f" strokecolor="#0000ce" strokeweight="4.5pt">
                <v:fill opacity="19789f"/>
                <v:stroke linestyle="thinThin"/>
              </v:rect>
            </w:pict>
          </mc:Fallback>
        </mc:AlternateContent>
      </w:r>
      <w:r w:rsidR="007F685B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421F177" wp14:editId="5CCE274A">
                <wp:simplePos x="0" y="0"/>
                <wp:positionH relativeFrom="column">
                  <wp:posOffset>-635000</wp:posOffset>
                </wp:positionH>
                <wp:positionV relativeFrom="paragraph">
                  <wp:posOffset>740410</wp:posOffset>
                </wp:positionV>
                <wp:extent cx="3184525" cy="2583815"/>
                <wp:effectExtent l="3175" t="6985" r="3175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4525" cy="2583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57150" cmpd="dbl">
                              <a:solidFill>
                                <a:srgbClr val="0000CE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810BDF" id="Rectangle 3" o:spid="_x0000_s1026" style="position:absolute;margin-left:-50pt;margin-top:58.3pt;width:250.75pt;height:203.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" stroked="f" strokecolor="#0000ce" strokeweight="4.5pt">
                <v:fill opacity="19789f"/>
                <v:stroke linestyle="thinThin"/>
              </v:rect>
            </w:pict>
          </mc:Fallback>
        </mc:AlternateContent>
      </w:r>
      <w:bookmarkEnd w:id="0"/>
    </w:p>
    <w:p w14:paraId="337490F5" w14:textId="744DDFD4" w:rsidR="00400438" w:rsidRDefault="00960D07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F561CE" wp14:editId="6286411C">
                <wp:simplePos x="0" y="0"/>
                <wp:positionH relativeFrom="column">
                  <wp:posOffset>3320415</wp:posOffset>
                </wp:positionH>
                <wp:positionV relativeFrom="paragraph">
                  <wp:posOffset>5086350</wp:posOffset>
                </wp:positionV>
                <wp:extent cx="2867660" cy="1118235"/>
                <wp:effectExtent l="0" t="3175" r="3810" b="254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D67A35" w14:textId="209CAC53" w:rsidR="003F28D5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hildren will explore music linked to food, chocolate factories and celebrations.</w:t>
                            </w:r>
                          </w:p>
                          <w:p w14:paraId="526C8B19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561CE" id="Text Box 31" o:spid="_x0000_s1036" type="#_x0000_t202" style="position:absolute;margin-left:261.45pt;margin-top:400.5pt;width:225.8pt;height:88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" filled="f" stroked="f">
                <v:textbox>
                  <w:txbxContent>
                    <w:p w14:paraId="60D67A35" w14:textId="209CAC53" w:rsidR="003F28D5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hildren will explore music linked to food, chocolate factories and celebrations.</w:t>
                      </w:r>
                    </w:p>
                    <w:p w14:paraId="526C8B19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1BD2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E1B812C" wp14:editId="72D92F66">
                <wp:simplePos x="0" y="0"/>
                <wp:positionH relativeFrom="column">
                  <wp:posOffset>-570230</wp:posOffset>
                </wp:positionH>
                <wp:positionV relativeFrom="paragraph">
                  <wp:posOffset>3230245</wp:posOffset>
                </wp:positionV>
                <wp:extent cx="4045585" cy="687705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558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333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472C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A3ABE" w14:textId="77777777" w:rsidR="007F685B" w:rsidRDefault="007F685B" w:rsidP="007F685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istory, Geography, Art and D&amp;T </w:t>
                            </w:r>
                          </w:p>
                          <w:p w14:paraId="0B1C5954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B812C" id="Text Box 15" o:spid="_x0000_s1037" type="#_x0000_t202" style="position:absolute;margin-left:-44.9pt;margin-top:254.35pt;width:318.55pt;height:5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" filled="f" fillcolor="#330" stroked="f" strokecolor="#4472c4">
                <v:textbox>
                  <w:txbxContent>
                    <w:p w14:paraId="4C2A3ABE" w14:textId="77777777" w:rsidR="007F685B" w:rsidRDefault="007F685B" w:rsidP="007F685B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  <w:t xml:space="preserve">History, Geography, Art and D&amp;T </w:t>
                      </w:r>
                    </w:p>
                    <w:p w14:paraId="0B1C5954" w14:textId="77777777" w:rsidR="007F685B" w:rsidRDefault="007F685B" w:rsidP="007F685B">
                      <w:pPr>
                        <w:rPr>
                          <w:rFonts w:ascii="Comic Sans MS" w:hAnsi="Comic Sans MS"/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CD9C43" wp14:editId="64406094">
                <wp:simplePos x="0" y="0"/>
                <wp:positionH relativeFrom="column">
                  <wp:posOffset>6110605</wp:posOffset>
                </wp:positionH>
                <wp:positionV relativeFrom="paragraph">
                  <wp:posOffset>3502660</wp:posOffset>
                </wp:positionV>
                <wp:extent cx="2718435" cy="1146175"/>
                <wp:effectExtent l="0" t="0" r="0" b="127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FE5961" w14:textId="4797A87A" w:rsidR="003F28D5" w:rsidRPr="007D0A9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7D0A9F">
                              <w:rPr>
                                <w:rFonts w:ascii="Comic Sans MS" w:hAnsi="Comic Sans MS"/>
                                <w:color w:val="FFFFFF" w:themeColor="background1"/>
                                <w:sz w:val="44"/>
                                <w:szCs w:val="44"/>
                              </w:rPr>
                              <w:t>Changing me</w:t>
                            </w:r>
                          </w:p>
                          <w:p w14:paraId="1A77CDD6" w14:textId="1C681788" w:rsidR="007D0A9F" w:rsidRPr="007D0A9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7D0A9F">
                              <w:rPr>
                                <w:rFonts w:ascii="Comic Sans MS" w:hAnsi="Comic Sans MS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Hinduism </w:t>
                            </w:r>
                          </w:p>
                          <w:p w14:paraId="36AEB055" w14:textId="772BD0B9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6AF79C1" w14:textId="77777777" w:rsidR="003F28D5" w:rsidRDefault="003F28D5" w:rsidP="003F28D5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D9C43" id="Text Box 50" o:spid="_x0000_s1038" type="#_x0000_t202" style="position:absolute;margin-left:481.15pt;margin-top:275.8pt;width:214.05pt;height:9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" filled="f" stroked="f">
                <v:textbox>
                  <w:txbxContent>
                    <w:p w14:paraId="1AFE5961" w14:textId="4797A87A" w:rsidR="003F28D5" w:rsidRPr="007D0A9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4"/>
                          <w:szCs w:val="44"/>
                        </w:rPr>
                      </w:pPr>
                      <w:r w:rsidRPr="007D0A9F">
                        <w:rPr>
                          <w:rFonts w:ascii="Comic Sans MS" w:hAnsi="Comic Sans MS"/>
                          <w:color w:val="FFFFFF" w:themeColor="background1"/>
                          <w:sz w:val="44"/>
                          <w:szCs w:val="44"/>
                        </w:rPr>
                        <w:t>Changing me</w:t>
                      </w:r>
                    </w:p>
                    <w:p w14:paraId="1A77CDD6" w14:textId="1C681788" w:rsidR="007D0A9F" w:rsidRPr="007D0A9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4"/>
                          <w:szCs w:val="44"/>
                        </w:rPr>
                      </w:pPr>
                      <w:r w:rsidRPr="007D0A9F">
                        <w:rPr>
                          <w:rFonts w:ascii="Comic Sans MS" w:hAnsi="Comic Sans MS"/>
                          <w:color w:val="FFFFFF" w:themeColor="background1"/>
                          <w:sz w:val="44"/>
                          <w:szCs w:val="44"/>
                        </w:rPr>
                        <w:t xml:space="preserve">Hinduism </w:t>
                      </w:r>
                    </w:p>
                    <w:p w14:paraId="36AEB055" w14:textId="772BD0B9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6AF79C1" w14:textId="77777777" w:rsidR="003F28D5" w:rsidRDefault="003F28D5" w:rsidP="003F28D5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56BA8A" wp14:editId="1D089C99">
                <wp:simplePos x="0" y="0"/>
                <wp:positionH relativeFrom="column">
                  <wp:posOffset>6099175</wp:posOffset>
                </wp:positionH>
                <wp:positionV relativeFrom="paragraph">
                  <wp:posOffset>666115</wp:posOffset>
                </wp:positionV>
                <wp:extent cx="3340100" cy="2418715"/>
                <wp:effectExtent l="0" t="0" r="0" b="635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41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765712" w14:textId="1B3DE370" w:rsidR="0085577D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States of matter</w:t>
                            </w:r>
                          </w:p>
                          <w:p w14:paraId="47BB3448" w14:textId="37C580B3" w:rsidR="00960D07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ompare and group the three states of matter</w:t>
                            </w:r>
                          </w:p>
                          <w:p w14:paraId="745541F7" w14:textId="78CEC8AB" w:rsidR="00960D07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Explore how particles behave in solids, liquids and gasses</w:t>
                            </w:r>
                          </w:p>
                          <w:p w14:paraId="6D3568BB" w14:textId="48DC1567" w:rsidR="00960D07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Investigate melting points</w:t>
                            </w:r>
                          </w:p>
                          <w:p w14:paraId="0124E74D" w14:textId="27202CE1" w:rsidR="00960D07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Explore freezing and boiling points</w:t>
                            </w:r>
                          </w:p>
                          <w:p w14:paraId="2C78704F" w14:textId="1577A4CC" w:rsidR="00960D07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Explore evaporation and condensation</w:t>
                            </w:r>
                          </w:p>
                          <w:p w14:paraId="7167DDCD" w14:textId="64029015" w:rsidR="00960D07" w:rsidRPr="00960D07" w:rsidRDefault="00960D07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Understand the water cycle.</w:t>
                            </w:r>
                          </w:p>
                          <w:p w14:paraId="3AF72727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6A5E64D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80D75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AD2D7E4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5B0F5C8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D1DD17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E1B7042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BA8A" id="Text Box 49" o:spid="_x0000_s1039" type="#_x0000_t202" style="position:absolute;margin-left:480.25pt;margin-top:52.45pt;width:263pt;height:190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" filled="f" stroked="f">
                <v:textbox>
                  <w:txbxContent>
                    <w:p w14:paraId="34765712" w14:textId="1B3DE370" w:rsidR="0085577D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States of matter</w:t>
                      </w:r>
                    </w:p>
                    <w:p w14:paraId="47BB3448" w14:textId="37C580B3" w:rsidR="00960D07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ompare and group the three states of matter</w:t>
                      </w:r>
                    </w:p>
                    <w:p w14:paraId="745541F7" w14:textId="78CEC8AB" w:rsidR="00960D07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Explore how particles behave in solids, liquids and gasses</w:t>
                      </w:r>
                    </w:p>
                    <w:p w14:paraId="6D3568BB" w14:textId="48DC1567" w:rsidR="00960D07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Investigate melting points</w:t>
                      </w:r>
                    </w:p>
                    <w:p w14:paraId="0124E74D" w14:textId="27202CE1" w:rsidR="00960D07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Explore freezing and boiling points</w:t>
                      </w:r>
                    </w:p>
                    <w:p w14:paraId="2C78704F" w14:textId="1577A4CC" w:rsidR="00960D07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Explore evaporation and condensation</w:t>
                      </w:r>
                    </w:p>
                    <w:p w14:paraId="7167DDCD" w14:textId="64029015" w:rsidR="00960D07" w:rsidRPr="00960D07" w:rsidRDefault="00960D07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Understand the water cycle.</w:t>
                      </w:r>
                    </w:p>
                    <w:p w14:paraId="3AF72727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6A5E64D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1580D75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AD2D7E4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5B0F5C8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00D1DD17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E1B7042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28D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5CBB71" wp14:editId="6D184B5F">
                <wp:simplePos x="0" y="0"/>
                <wp:positionH relativeFrom="column">
                  <wp:posOffset>3674110</wp:posOffset>
                </wp:positionH>
                <wp:positionV relativeFrom="paragraph">
                  <wp:posOffset>3581400</wp:posOffset>
                </wp:positionV>
                <wp:extent cx="2718435" cy="1146175"/>
                <wp:effectExtent l="0" t="0" r="0" b="127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14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93708D" w14:textId="776AD382" w:rsidR="003F28D5" w:rsidRPr="007D0A9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D0A9F">
                              <w:rPr>
                                <w:rFonts w:ascii="Comic Sans MS" w:hAnsi="Comic Sans MS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Using external devices </w:t>
                            </w:r>
                          </w:p>
                          <w:p w14:paraId="5396A15E" w14:textId="247007D6" w:rsidR="007D0A9F" w:rsidRPr="007D0A9F" w:rsidRDefault="007D0A9F" w:rsidP="007D0A9F">
                            <w:pPr>
                              <w:ind w:left="644"/>
                              <w:rPr>
                                <w:rFonts w:ascii="Comic Sans MS" w:hAnsi="Comic Sans MS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D0A9F">
                              <w:rPr>
                                <w:rFonts w:ascii="Comic Sans MS" w:hAnsi="Comic Sans MS"/>
                                <w:color w:val="FFFFFF" w:themeColor="background1"/>
                                <w:sz w:val="32"/>
                                <w:szCs w:val="32"/>
                              </w:rPr>
                              <w:t>Purple Chip</w:t>
                            </w:r>
                          </w:p>
                          <w:p w14:paraId="722A7827" w14:textId="675B1E28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0297583E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5CBB71" id="Text Box 37" o:spid="_x0000_s1040" type="#_x0000_t202" style="position:absolute;margin-left:289.3pt;margin-top:282pt;width:214.05pt;height:9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" filled="f" stroked="f">
                <v:textbox>
                  <w:txbxContent>
                    <w:p w14:paraId="1093708D" w14:textId="776AD382" w:rsidR="003F28D5" w:rsidRPr="007D0A9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32"/>
                          <w:szCs w:val="32"/>
                        </w:rPr>
                      </w:pPr>
                      <w:r w:rsidRPr="007D0A9F">
                        <w:rPr>
                          <w:rFonts w:ascii="Comic Sans MS" w:hAnsi="Comic Sans MS"/>
                          <w:color w:val="FFFFFF" w:themeColor="background1"/>
                          <w:sz w:val="32"/>
                          <w:szCs w:val="32"/>
                        </w:rPr>
                        <w:t xml:space="preserve">Using external devices </w:t>
                      </w:r>
                    </w:p>
                    <w:p w14:paraId="5396A15E" w14:textId="247007D6" w:rsidR="007D0A9F" w:rsidRPr="007D0A9F" w:rsidRDefault="007D0A9F" w:rsidP="007D0A9F">
                      <w:pPr>
                        <w:ind w:left="644"/>
                        <w:rPr>
                          <w:rFonts w:ascii="Comic Sans MS" w:hAnsi="Comic Sans MS"/>
                          <w:color w:val="FFFFFF" w:themeColor="background1"/>
                          <w:sz w:val="32"/>
                          <w:szCs w:val="32"/>
                        </w:rPr>
                      </w:pPr>
                      <w:r w:rsidRPr="007D0A9F">
                        <w:rPr>
                          <w:rFonts w:ascii="Comic Sans MS" w:hAnsi="Comic Sans MS"/>
                          <w:color w:val="FFFFFF" w:themeColor="background1"/>
                          <w:sz w:val="32"/>
                          <w:szCs w:val="32"/>
                        </w:rPr>
                        <w:t>Purple Chip</w:t>
                      </w:r>
                    </w:p>
                    <w:p w14:paraId="722A7827" w14:textId="675B1E28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0297583E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46F47F" wp14:editId="210D2541">
                <wp:simplePos x="0" y="0"/>
                <wp:positionH relativeFrom="column">
                  <wp:posOffset>2679700</wp:posOffset>
                </wp:positionH>
                <wp:positionV relativeFrom="paragraph">
                  <wp:posOffset>570866</wp:posOffset>
                </wp:positionV>
                <wp:extent cx="3340100" cy="2517140"/>
                <wp:effectExtent l="0" t="0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251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B19D2" w14:textId="348372EE" w:rsidR="007D0A9F" w:rsidRPr="00E9180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9180F"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  <w:t>Money</w:t>
                            </w:r>
                          </w:p>
                          <w:p w14:paraId="4AFA572B" w14:textId="77777777" w:rsidR="007D0A9F" w:rsidRPr="00E9180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9180F"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  <w:t>Time</w:t>
                            </w:r>
                          </w:p>
                          <w:p w14:paraId="00EEEA36" w14:textId="77777777" w:rsidR="007D0A9F" w:rsidRPr="00E9180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9180F"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  <w:t>Shape</w:t>
                            </w:r>
                          </w:p>
                          <w:p w14:paraId="689BC812" w14:textId="77777777" w:rsidR="007D0A9F" w:rsidRPr="00E9180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9180F"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  <w:t>Statistics</w:t>
                            </w:r>
                          </w:p>
                          <w:p w14:paraId="3B574C0F" w14:textId="77777777" w:rsidR="007D0A9F" w:rsidRPr="00E9180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9180F">
                              <w:rPr>
                                <w:rFonts w:ascii="Comic Sans MS" w:hAnsi="Comic Sans MS"/>
                                <w:color w:val="FFFFFF" w:themeColor="background1"/>
                                <w:sz w:val="40"/>
                                <w:szCs w:val="40"/>
                              </w:rPr>
                              <w:t>Position and direction</w:t>
                            </w:r>
                          </w:p>
                          <w:p w14:paraId="3E149B8F" w14:textId="1F0DA182" w:rsidR="0085577D" w:rsidRDefault="0085577D" w:rsidP="007D0A9F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1E8637D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2B3D9145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3FADC41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E0A1CC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9ABF670" w14:textId="77777777" w:rsidR="0085577D" w:rsidRDefault="0085577D" w:rsidP="0085577D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519ECC0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1E9C2EDC" w14:textId="77777777" w:rsidR="0085577D" w:rsidRDefault="0085577D" w:rsidP="0085577D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68BE6EBC" w14:textId="77777777" w:rsidR="0085577D" w:rsidRDefault="0085577D" w:rsidP="0085577D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46F47F" id="Text Box 48" o:spid="_x0000_s1041" type="#_x0000_t202" style="position:absolute;margin-left:211pt;margin-top:44.95pt;width:263pt;height:198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" filled="f" stroked="f">
                <v:textbox>
                  <w:txbxContent>
                    <w:p w14:paraId="1D5B19D2" w14:textId="348372EE" w:rsidR="007D0A9F" w:rsidRPr="00E9180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9180F"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  <w:t>Money</w:t>
                      </w:r>
                    </w:p>
                    <w:p w14:paraId="4AFA572B" w14:textId="77777777" w:rsidR="007D0A9F" w:rsidRPr="00E9180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9180F"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  <w:t>Time</w:t>
                      </w:r>
                    </w:p>
                    <w:p w14:paraId="00EEEA36" w14:textId="77777777" w:rsidR="007D0A9F" w:rsidRPr="00E9180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9180F"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  <w:t>Shape</w:t>
                      </w:r>
                    </w:p>
                    <w:p w14:paraId="689BC812" w14:textId="77777777" w:rsidR="007D0A9F" w:rsidRPr="00E9180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9180F"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  <w:t>Statistics</w:t>
                      </w:r>
                    </w:p>
                    <w:p w14:paraId="3B574C0F" w14:textId="77777777" w:rsidR="007D0A9F" w:rsidRPr="00E9180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9180F">
                        <w:rPr>
                          <w:rFonts w:ascii="Comic Sans MS" w:hAnsi="Comic Sans MS"/>
                          <w:color w:val="FFFFFF" w:themeColor="background1"/>
                          <w:sz w:val="40"/>
                          <w:szCs w:val="40"/>
                        </w:rPr>
                        <w:t>Position and direction</w:t>
                      </w:r>
                    </w:p>
                    <w:p w14:paraId="3E149B8F" w14:textId="1F0DA182" w:rsidR="0085577D" w:rsidRDefault="0085577D" w:rsidP="007D0A9F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1E8637D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2B3D9145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3FADC41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  <w:p w14:paraId="79E0A1CC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39ABF670" w14:textId="77777777" w:rsidR="0085577D" w:rsidRDefault="0085577D" w:rsidP="0085577D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1519ECC0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1E9C2EDC" w14:textId="77777777" w:rsidR="0085577D" w:rsidRDefault="0085577D" w:rsidP="0085577D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68BE6EBC" w14:textId="77777777" w:rsidR="0085577D" w:rsidRDefault="0085577D" w:rsidP="0085577D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48B854" wp14:editId="480C8099">
                <wp:simplePos x="0" y="0"/>
                <wp:positionH relativeFrom="column">
                  <wp:posOffset>6110605</wp:posOffset>
                </wp:positionH>
                <wp:positionV relativeFrom="paragraph">
                  <wp:posOffset>5069205</wp:posOffset>
                </wp:positionV>
                <wp:extent cx="3587750" cy="1181100"/>
                <wp:effectExtent l="2540" t="0" r="63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BEA8F1" w14:textId="25D25FE8" w:rsidR="003F28D5" w:rsidRPr="007D0A9F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7D0A9F">
                              <w:rPr>
                                <w:rFonts w:ascii="Comic Sans MS" w:hAnsi="Comic Sans MS"/>
                                <w:color w:val="FFFFFF" w:themeColor="background1"/>
                                <w:sz w:val="48"/>
                                <w:szCs w:val="48"/>
                              </w:rPr>
                              <w:t>Athletics</w:t>
                            </w:r>
                          </w:p>
                          <w:p w14:paraId="1A3E292F" w14:textId="77777777" w:rsidR="003F28D5" w:rsidRDefault="003F28D5" w:rsidP="003F28D5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E496AE0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B854" id="Text Box 11" o:spid="_x0000_s1042" type="#_x0000_t202" style="position:absolute;margin-left:481.15pt;margin-top:399.15pt;width:282.5pt;height:9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" filled="f" fillcolor="black" stroked="f">
                <v:textbox>
                  <w:txbxContent>
                    <w:p w14:paraId="5DBEA8F1" w14:textId="25D25FE8" w:rsidR="003F28D5" w:rsidRPr="007D0A9F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color w:val="FFFFFF" w:themeColor="background1"/>
                          <w:sz w:val="48"/>
                          <w:szCs w:val="48"/>
                        </w:rPr>
                      </w:pPr>
                      <w:r w:rsidRPr="007D0A9F">
                        <w:rPr>
                          <w:rFonts w:ascii="Comic Sans MS" w:hAnsi="Comic Sans MS"/>
                          <w:color w:val="FFFFFF" w:themeColor="background1"/>
                          <w:sz w:val="48"/>
                          <w:szCs w:val="48"/>
                        </w:rPr>
                        <w:t>Athletics</w:t>
                      </w:r>
                    </w:p>
                    <w:p w14:paraId="1A3E292F" w14:textId="77777777" w:rsidR="003F28D5" w:rsidRDefault="003F28D5" w:rsidP="003F28D5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E496AE0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D60C5A" wp14:editId="64F48979">
                <wp:simplePos x="0" y="0"/>
                <wp:positionH relativeFrom="column">
                  <wp:posOffset>-650240</wp:posOffset>
                </wp:positionH>
                <wp:positionV relativeFrom="paragraph">
                  <wp:posOffset>3489325</wp:posOffset>
                </wp:positionV>
                <wp:extent cx="4221480" cy="2598420"/>
                <wp:effectExtent l="3175" t="635" r="4445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2598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9DF7C0" w14:textId="77777777" w:rsidR="007F685B" w:rsidRDefault="007F685B" w:rsidP="007F685B">
                            <w:pPr>
                              <w:tabs>
                                <w:tab w:val="num" w:pos="360"/>
                              </w:tabs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baseline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4B1861C2" w14:textId="69640FE3" w:rsidR="007F685B" w:rsidRPr="007E19AB" w:rsidRDefault="001B2BEE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Different food from around the world</w:t>
                            </w:r>
                          </w:p>
                          <w:p w14:paraId="3B5F5BFF" w14:textId="263B5635" w:rsidR="001B2BEE" w:rsidRPr="007E19AB" w:rsidRDefault="001B2BEE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ompare healthy foods from around the world</w:t>
                            </w:r>
                          </w:p>
                          <w:p w14:paraId="049B31FB" w14:textId="7DF15F28" w:rsidR="001B2BEE" w:rsidRPr="007E19AB" w:rsidRDefault="001B2BEE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ompare markets from around the world</w:t>
                            </w:r>
                          </w:p>
                          <w:p w14:paraId="389244AB" w14:textId="4F72E94D" w:rsidR="001B2BEE" w:rsidRPr="007E19AB" w:rsidRDefault="001B2BEE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Look at the history of chocolate</w:t>
                            </w:r>
                          </w:p>
                          <w:p w14:paraId="1FB2E857" w14:textId="3CB585A1" w:rsidR="001B2BEE" w:rsidRPr="007E19AB" w:rsidRDefault="001B2BEE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ompare kitchens from the past and present</w:t>
                            </w:r>
                          </w:p>
                          <w:p w14:paraId="5BEAB7BD" w14:textId="019F91BC" w:rsidR="001B2BEE" w:rsidRPr="007E19AB" w:rsidRDefault="001B2BEE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Explore how school lunches have changed over the years</w:t>
                            </w:r>
                          </w:p>
                          <w:p w14:paraId="4E988C69" w14:textId="0C16563A" w:rsidR="001B2BEE" w:rsidRPr="007E19AB" w:rsidRDefault="007E19AB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reate a food model using clay</w:t>
                            </w:r>
                          </w:p>
                          <w:p w14:paraId="4689C6B8" w14:textId="691EF109" w:rsidR="007E19AB" w:rsidRPr="007E19AB" w:rsidRDefault="007E19AB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reate bold food artwork</w:t>
                            </w:r>
                          </w:p>
                          <w:p w14:paraId="3F0BB56B" w14:textId="27C75E61" w:rsidR="007E19AB" w:rsidRPr="007E19AB" w:rsidRDefault="007E19AB" w:rsidP="001B2BEE">
                            <w:pPr>
                              <w:numPr>
                                <w:ilvl w:val="0"/>
                                <w:numId w:val="6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textAlignment w:val="baseline"/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E19AB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</w:rPr>
                              <w:t>Create own sweet wrapper</w:t>
                            </w:r>
                          </w:p>
                          <w:p w14:paraId="016B213A" w14:textId="77777777" w:rsidR="007F685B" w:rsidRDefault="007F685B" w:rsidP="007F685B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ind w:left="360"/>
                              <w:jc w:val="both"/>
                              <w:textAlignment w:val="baseline"/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5E66812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60C5A" id="Text Box 34" o:spid="_x0000_s1043" type="#_x0000_t202" style="position:absolute;margin-left:-51.2pt;margin-top:274.75pt;width:332.4pt;height:20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" filled="f" stroked="f">
                <v:textbox>
                  <w:txbxContent>
                    <w:p w14:paraId="249DF7C0" w14:textId="77777777" w:rsidR="007F685B" w:rsidRDefault="007F685B" w:rsidP="007F685B">
                      <w:pPr>
                        <w:tabs>
                          <w:tab w:val="num" w:pos="360"/>
                        </w:tabs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textAlignment w:val="baseline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4B1861C2" w14:textId="69640FE3" w:rsidR="007F685B" w:rsidRPr="007E19AB" w:rsidRDefault="001B2BEE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Different food from around the world</w:t>
                      </w:r>
                    </w:p>
                    <w:p w14:paraId="3B5F5BFF" w14:textId="263B5635" w:rsidR="001B2BEE" w:rsidRPr="007E19AB" w:rsidRDefault="001B2BEE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ompare healthy foods from around the world</w:t>
                      </w:r>
                    </w:p>
                    <w:p w14:paraId="049B31FB" w14:textId="7DF15F28" w:rsidR="001B2BEE" w:rsidRPr="007E19AB" w:rsidRDefault="001B2BEE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ompare markets from around the world</w:t>
                      </w:r>
                    </w:p>
                    <w:p w14:paraId="389244AB" w14:textId="4F72E94D" w:rsidR="001B2BEE" w:rsidRPr="007E19AB" w:rsidRDefault="001B2BEE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Look at the history of chocolate</w:t>
                      </w:r>
                    </w:p>
                    <w:p w14:paraId="1FB2E857" w14:textId="3CB585A1" w:rsidR="001B2BEE" w:rsidRPr="007E19AB" w:rsidRDefault="001B2BEE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ompare kitchens from the past and present</w:t>
                      </w:r>
                    </w:p>
                    <w:p w14:paraId="5BEAB7BD" w14:textId="019F91BC" w:rsidR="001B2BEE" w:rsidRPr="007E19AB" w:rsidRDefault="001B2BEE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Explore how school lunches have changed over the years</w:t>
                      </w:r>
                    </w:p>
                    <w:p w14:paraId="4E988C69" w14:textId="0C16563A" w:rsidR="001B2BEE" w:rsidRPr="007E19AB" w:rsidRDefault="007E19AB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reate a food model using clay</w:t>
                      </w:r>
                    </w:p>
                    <w:p w14:paraId="4689C6B8" w14:textId="691EF109" w:rsidR="007E19AB" w:rsidRPr="007E19AB" w:rsidRDefault="007E19AB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reate bold food artwork</w:t>
                      </w:r>
                    </w:p>
                    <w:p w14:paraId="3F0BB56B" w14:textId="27C75E61" w:rsidR="007E19AB" w:rsidRPr="007E19AB" w:rsidRDefault="007E19AB" w:rsidP="001B2BEE">
                      <w:pPr>
                        <w:numPr>
                          <w:ilvl w:val="0"/>
                          <w:numId w:val="6"/>
                        </w:numPr>
                        <w:overflowPunct w:val="0"/>
                        <w:autoSpaceDE w:val="0"/>
                        <w:autoSpaceDN w:val="0"/>
                        <w:adjustRightInd w:val="0"/>
                        <w:textAlignment w:val="baseline"/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</w:pPr>
                      <w:r w:rsidRPr="007E19AB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</w:rPr>
                        <w:t>Create own sweet wrapper</w:t>
                      </w:r>
                    </w:p>
                    <w:p w14:paraId="016B213A" w14:textId="77777777" w:rsidR="007F685B" w:rsidRDefault="007F685B" w:rsidP="007F685B">
                      <w:pPr>
                        <w:overflowPunct w:val="0"/>
                        <w:autoSpaceDE w:val="0"/>
                        <w:autoSpaceDN w:val="0"/>
                        <w:adjustRightInd w:val="0"/>
                        <w:ind w:left="360"/>
                        <w:jc w:val="both"/>
                        <w:textAlignment w:val="baseline"/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  <w:p w14:paraId="05E66812" w14:textId="77777777" w:rsidR="007F685B" w:rsidRDefault="007F685B" w:rsidP="007F685B">
                      <w:pPr>
                        <w:rPr>
                          <w:rFonts w:ascii="Comic Sans MS" w:hAnsi="Comic Sans MS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577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996DEA" wp14:editId="7F550B3C">
                <wp:simplePos x="0" y="0"/>
                <wp:positionH relativeFrom="column">
                  <wp:posOffset>-726440</wp:posOffset>
                </wp:positionH>
                <wp:positionV relativeFrom="paragraph">
                  <wp:posOffset>572135</wp:posOffset>
                </wp:positionV>
                <wp:extent cx="3340100" cy="3750945"/>
                <wp:effectExtent l="3175" t="3175" r="0" b="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0" cy="37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2AEBA" w14:textId="09433714" w:rsidR="0085577D" w:rsidRPr="00960D07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Write own poems based on food</w:t>
                            </w:r>
                          </w:p>
                          <w:p w14:paraId="31095673" w14:textId="2508E207" w:rsidR="007D0A9F" w:rsidRPr="00960D07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Examine different types of poetry and their structure</w:t>
                            </w:r>
                          </w:p>
                          <w:p w14:paraId="3BEF5183" w14:textId="4C57006A" w:rsidR="007D0A9F" w:rsidRPr="00960D07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Write, perform and recall poems</w:t>
                            </w:r>
                          </w:p>
                          <w:p w14:paraId="7BCEBEAB" w14:textId="3BFAB466" w:rsidR="007D0A9F" w:rsidRPr="00960D07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Write a set of instructions to make a recipe</w:t>
                            </w:r>
                          </w:p>
                          <w:p w14:paraId="1ADBA020" w14:textId="739D980A" w:rsidR="007D0A9F" w:rsidRPr="00960D07" w:rsidRDefault="007D0A9F" w:rsidP="007D0A9F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60D07">
                              <w:rPr>
                                <w:rFonts w:ascii="Comic Sans MS" w:hAnsi="Comic Sans M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Sequencing and rewriting instructions</w:t>
                            </w:r>
                          </w:p>
                          <w:p w14:paraId="1B59BFDC" w14:textId="77777777" w:rsidR="007D0A9F" w:rsidRPr="007D0A9F" w:rsidRDefault="007D0A9F" w:rsidP="00960D07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543465E1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79354413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B8176DB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00B95D0B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2332C49" w14:textId="77777777" w:rsidR="007F685B" w:rsidRDefault="007F685B" w:rsidP="007F685B">
                            <w:pPr>
                              <w:ind w:left="644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6036DCB0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</w:p>
                          <w:p w14:paraId="33BD2E05" w14:textId="77777777" w:rsidR="007F685B" w:rsidRDefault="007F685B" w:rsidP="007F685B">
                            <w:pPr>
                              <w:ind w:left="720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</w:p>
                          <w:p w14:paraId="7B9B46BC" w14:textId="77777777" w:rsidR="007F685B" w:rsidRDefault="007F685B" w:rsidP="007F685B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96DEA" id="Text Box 45" o:spid="_x0000_s1044" type="#_x0000_t202" style="position:absolute;margin-left:-57.2pt;margin-top:45.05pt;width:263pt;height:29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" filled="f" stroked="f">
                <v:textbox>
                  <w:txbxContent>
                    <w:p w14:paraId="64F2AEBA" w14:textId="09433714" w:rsidR="0085577D" w:rsidRPr="00960D07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Write own poems based on food</w:t>
                      </w:r>
                    </w:p>
                    <w:p w14:paraId="31095673" w14:textId="2508E207" w:rsidR="007D0A9F" w:rsidRPr="00960D07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Examine different types of poetry and their structure</w:t>
                      </w:r>
                    </w:p>
                    <w:p w14:paraId="3BEF5183" w14:textId="4C57006A" w:rsidR="007D0A9F" w:rsidRPr="00960D07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Write, perform and recall poems</w:t>
                      </w:r>
                    </w:p>
                    <w:p w14:paraId="7BCEBEAB" w14:textId="3BFAB466" w:rsidR="007D0A9F" w:rsidRPr="00960D07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Write a set of instructions to make a recipe</w:t>
                      </w:r>
                    </w:p>
                    <w:p w14:paraId="1ADBA020" w14:textId="739D980A" w:rsidR="007D0A9F" w:rsidRPr="00960D07" w:rsidRDefault="007D0A9F" w:rsidP="007D0A9F">
                      <w:pPr>
                        <w:numPr>
                          <w:ilvl w:val="0"/>
                          <w:numId w:val="3"/>
                        </w:numPr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960D07">
                        <w:rPr>
                          <w:rFonts w:ascii="Comic Sans MS" w:hAnsi="Comic Sans M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Sequencing and rewriting instructions</w:t>
                      </w:r>
                    </w:p>
                    <w:p w14:paraId="1B59BFDC" w14:textId="77777777" w:rsidR="007D0A9F" w:rsidRPr="007D0A9F" w:rsidRDefault="007D0A9F" w:rsidP="00960D07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543465E1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79354413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0B8176DB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  <w:p w14:paraId="00B95D0B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2332C49" w14:textId="77777777" w:rsidR="007F685B" w:rsidRDefault="007F685B" w:rsidP="007F685B">
                      <w:pPr>
                        <w:ind w:left="644"/>
                        <w:rPr>
                          <w:rFonts w:ascii="Comic Sans MS" w:hAnsi="Comic Sans MS"/>
                        </w:rPr>
                      </w:pPr>
                    </w:p>
                    <w:p w14:paraId="6036DCB0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</w:p>
                    <w:p w14:paraId="33BD2E05" w14:textId="77777777" w:rsidR="007F685B" w:rsidRDefault="007F685B" w:rsidP="007F685B">
                      <w:pPr>
                        <w:ind w:left="720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 </w:t>
                      </w:r>
                    </w:p>
                    <w:p w14:paraId="7B9B46BC" w14:textId="77777777" w:rsidR="007F685B" w:rsidRDefault="007F685B" w:rsidP="007F685B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0438" w:rsidSect="007F68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FB2C2" w14:textId="77777777" w:rsidR="00FC0751" w:rsidRDefault="00FC0751" w:rsidP="007466C9">
      <w:r>
        <w:separator/>
      </w:r>
    </w:p>
  </w:endnote>
  <w:endnote w:type="continuationSeparator" w:id="0">
    <w:p w14:paraId="6475F065" w14:textId="77777777" w:rsidR="00FC0751" w:rsidRDefault="00FC0751" w:rsidP="0074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DF914" w14:textId="77777777" w:rsidR="00FC0751" w:rsidRDefault="00FC0751" w:rsidP="007466C9">
      <w:r>
        <w:separator/>
      </w:r>
    </w:p>
  </w:footnote>
  <w:footnote w:type="continuationSeparator" w:id="0">
    <w:p w14:paraId="5777F97C" w14:textId="77777777" w:rsidR="00FC0751" w:rsidRDefault="00FC0751" w:rsidP="00746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C1610"/>
    <w:multiLevelType w:val="hybridMultilevel"/>
    <w:tmpl w:val="1D78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4531"/>
    <w:multiLevelType w:val="hybridMultilevel"/>
    <w:tmpl w:val="4F667558"/>
    <w:lvl w:ilvl="0" w:tplc="5806534A">
      <w:numFmt w:val="bullet"/>
      <w:lvlText w:val="-"/>
      <w:lvlJc w:val="left"/>
      <w:pPr>
        <w:ind w:left="144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22DA3"/>
    <w:multiLevelType w:val="hybridMultilevel"/>
    <w:tmpl w:val="B5FC1672"/>
    <w:lvl w:ilvl="0" w:tplc="9286C7E2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51F22"/>
    <w:multiLevelType w:val="hybridMultilevel"/>
    <w:tmpl w:val="79983C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BF03EB"/>
    <w:multiLevelType w:val="hybridMultilevel"/>
    <w:tmpl w:val="E284785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C2124"/>
    <w:multiLevelType w:val="hybridMultilevel"/>
    <w:tmpl w:val="1210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F4944"/>
    <w:multiLevelType w:val="hybridMultilevel"/>
    <w:tmpl w:val="F982B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222B5"/>
    <w:multiLevelType w:val="hybridMultilevel"/>
    <w:tmpl w:val="5200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61AF8"/>
    <w:multiLevelType w:val="hybridMultilevel"/>
    <w:tmpl w:val="488EF62C"/>
    <w:lvl w:ilvl="0" w:tplc="0D72363E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7C2354"/>
    <w:multiLevelType w:val="hybridMultilevel"/>
    <w:tmpl w:val="EB86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C7808"/>
    <w:multiLevelType w:val="hybridMultilevel"/>
    <w:tmpl w:val="EDA8FE7C"/>
    <w:lvl w:ilvl="0" w:tplc="3830DF44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656F44"/>
    <w:multiLevelType w:val="hybridMultilevel"/>
    <w:tmpl w:val="602AA99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E36FF"/>
    <w:multiLevelType w:val="hybridMultilevel"/>
    <w:tmpl w:val="C00E789E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15A7D"/>
    <w:multiLevelType w:val="hybridMultilevel"/>
    <w:tmpl w:val="786A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F0143"/>
    <w:multiLevelType w:val="hybridMultilevel"/>
    <w:tmpl w:val="215E6B1C"/>
    <w:lvl w:ilvl="0" w:tplc="5806534A"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2994288">
    <w:abstractNumId w:val="7"/>
  </w:num>
  <w:num w:numId="2" w16cid:durableId="2062628568">
    <w:abstractNumId w:val="10"/>
  </w:num>
  <w:num w:numId="3" w16cid:durableId="1784567414">
    <w:abstractNumId w:val="11"/>
  </w:num>
  <w:num w:numId="4" w16cid:durableId="1316912854">
    <w:abstractNumId w:val="3"/>
  </w:num>
  <w:num w:numId="5" w16cid:durableId="1329749596">
    <w:abstractNumId w:val="1"/>
  </w:num>
  <w:num w:numId="6" w16cid:durableId="406466726">
    <w:abstractNumId w:val="0"/>
  </w:num>
  <w:num w:numId="7" w16cid:durableId="1164782432">
    <w:abstractNumId w:val="9"/>
  </w:num>
  <w:num w:numId="8" w16cid:durableId="867379377">
    <w:abstractNumId w:val="4"/>
  </w:num>
  <w:num w:numId="9" w16cid:durableId="1629119699">
    <w:abstractNumId w:val="13"/>
  </w:num>
  <w:num w:numId="10" w16cid:durableId="1039358656">
    <w:abstractNumId w:val="12"/>
  </w:num>
  <w:num w:numId="11" w16cid:durableId="631905467">
    <w:abstractNumId w:val="14"/>
  </w:num>
  <w:num w:numId="12" w16cid:durableId="61564527">
    <w:abstractNumId w:val="5"/>
  </w:num>
  <w:num w:numId="13" w16cid:durableId="693575833">
    <w:abstractNumId w:val="8"/>
  </w:num>
  <w:num w:numId="14" w16cid:durableId="1127049874">
    <w:abstractNumId w:val="6"/>
  </w:num>
  <w:num w:numId="15" w16cid:durableId="6487049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AxMzU0N7U0MjZW0lEKTi0uzszPAykwqQUA6qGXUCwAAAA="/>
  </w:docVars>
  <w:rsids>
    <w:rsidRoot w:val="007F685B"/>
    <w:rsid w:val="001B2BEE"/>
    <w:rsid w:val="001D092D"/>
    <w:rsid w:val="001D7304"/>
    <w:rsid w:val="001E0953"/>
    <w:rsid w:val="0038753F"/>
    <w:rsid w:val="003A5243"/>
    <w:rsid w:val="003F28D5"/>
    <w:rsid w:val="003F5464"/>
    <w:rsid w:val="00400438"/>
    <w:rsid w:val="00401BD2"/>
    <w:rsid w:val="0046047A"/>
    <w:rsid w:val="00483BA3"/>
    <w:rsid w:val="00507FBD"/>
    <w:rsid w:val="005C43F1"/>
    <w:rsid w:val="006B71ED"/>
    <w:rsid w:val="006D5D39"/>
    <w:rsid w:val="006F10D6"/>
    <w:rsid w:val="006F1DBC"/>
    <w:rsid w:val="007466C9"/>
    <w:rsid w:val="007C7478"/>
    <w:rsid w:val="007D0A9F"/>
    <w:rsid w:val="007E19AB"/>
    <w:rsid w:val="007F685B"/>
    <w:rsid w:val="0085577D"/>
    <w:rsid w:val="00871828"/>
    <w:rsid w:val="008756D3"/>
    <w:rsid w:val="00960D07"/>
    <w:rsid w:val="00966093"/>
    <w:rsid w:val="009F4C06"/>
    <w:rsid w:val="00A225F2"/>
    <w:rsid w:val="00A25A9B"/>
    <w:rsid w:val="00AE2C94"/>
    <w:rsid w:val="00C35BEC"/>
    <w:rsid w:val="00C715D5"/>
    <w:rsid w:val="00C96BB2"/>
    <w:rsid w:val="00D916A6"/>
    <w:rsid w:val="00FB7C45"/>
    <w:rsid w:val="00FC0751"/>
    <w:rsid w:val="00FC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C1DC"/>
  <w15:chartTrackingRefBased/>
  <w15:docId w15:val="{DAFF23E9-7544-4571-97D5-78A707AB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46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6C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8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420513-368f-4a47-90cd-d8fd19202e93" xsi:nil="true"/>
    <lcf76f155ced4ddcb4097134ff3c332f xmlns="1d0e9cf0-7ee7-4186-9ca8-e11f4c48ee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5A451D8040449A58DB286E2147683" ma:contentTypeVersion="16" ma:contentTypeDescription="Create a new document." ma:contentTypeScope="" ma:versionID="56d09102f8eb813c458a6962fd7d2791">
  <xsd:schema xmlns:xsd="http://www.w3.org/2001/XMLSchema" xmlns:xs="http://www.w3.org/2001/XMLSchema" xmlns:p="http://schemas.microsoft.com/office/2006/metadata/properties" xmlns:ns2="1d0e9cf0-7ee7-4186-9ca8-e11f4c48eef1" xmlns:ns3="9d420513-368f-4a47-90cd-d8fd19202e93" targetNamespace="http://schemas.microsoft.com/office/2006/metadata/properties" ma:root="true" ma:fieldsID="b09befe0fb13968c8e655e12bbf680ee" ns2:_="" ns3:_="">
    <xsd:import namespace="1d0e9cf0-7ee7-4186-9ca8-e11f4c48eef1"/>
    <xsd:import namespace="9d420513-368f-4a47-90cd-d8fd19202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e9cf0-7ee7-4186-9ca8-e11f4c48e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470d78a-a434-4c6f-b27f-71902a55d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20513-368f-4a47-90cd-d8fd19202e9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082c8e-9c54-41f1-b4cf-1f1d319e0936}" ma:internalName="TaxCatchAll" ma:showField="CatchAllData" ma:web="9d420513-368f-4a47-90cd-d8fd19202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898317-D1D1-4E11-984F-5F614EF1C431}">
  <ds:schemaRefs>
    <ds:schemaRef ds:uri="http://schemas.microsoft.com/office/2006/metadata/properties"/>
    <ds:schemaRef ds:uri="http://schemas.microsoft.com/office/infopath/2007/PartnerControls"/>
    <ds:schemaRef ds:uri="9d420513-368f-4a47-90cd-d8fd19202e93"/>
    <ds:schemaRef ds:uri="1d0e9cf0-7ee7-4186-9ca8-e11f4c48eef1"/>
  </ds:schemaRefs>
</ds:datastoreItem>
</file>

<file path=customXml/itemProps2.xml><?xml version="1.0" encoding="utf-8"?>
<ds:datastoreItem xmlns:ds="http://schemas.openxmlformats.org/officeDocument/2006/customXml" ds:itemID="{4D2CD85A-6826-4E0A-86A8-2308F8311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83021D-28C6-4252-83B2-062D158F68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owther (Staff - Phoenix Academy)</dc:creator>
  <cp:keywords/>
  <dc:description/>
  <cp:lastModifiedBy>Sarah Lea (Staff - Phoenix Academy)</cp:lastModifiedBy>
  <cp:revision>2</cp:revision>
  <dcterms:created xsi:type="dcterms:W3CDTF">2026-05-12T12:51:00Z</dcterms:created>
  <dcterms:modified xsi:type="dcterms:W3CDTF">2026-05-1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5A451D8040449A58DB286E2147683</vt:lpwstr>
  </property>
  <property fmtid="{D5CDD505-2E9C-101B-9397-08002B2CF9AE}" pid="3" name="MediaServiceImageTags">
    <vt:lpwstr/>
  </property>
</Properties>
</file>